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705ED3F4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F77BC4">
              <w:rPr>
                <w:b/>
              </w:rPr>
              <w:t>Nursing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2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6D656792" w:rsidR="00C75EED" w:rsidRPr="00D7490D" w:rsidRDefault="00EE78F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F77BC4">
                    <w:rPr>
                      <w:rFonts w:cstheme="minorHAnsi"/>
                      <w:sz w:val="18"/>
                      <w:szCs w:val="18"/>
                    </w:rPr>
                    <w:t>63w02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753C5155" w:rsidR="002E3204" w:rsidRPr="00D7490D" w:rsidRDefault="00F77BC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ealth Occ Intern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48E867C4" w:rsidR="00C75EED" w:rsidRPr="00D7490D" w:rsidRDefault="00F77BC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9W03</w:t>
                  </w:r>
                </w:p>
              </w:tc>
              <w:tc>
                <w:tcPr>
                  <w:tcW w:w="2410" w:type="dxa"/>
                  <w:vAlign w:val="center"/>
                </w:tcPr>
                <w:p w14:paraId="0402FA62" w14:textId="3705425F" w:rsidR="00C75EED" w:rsidRPr="00D7490D" w:rsidRDefault="00F77BC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ert Nursing Assistant</w:t>
                  </w:r>
                </w:p>
              </w:tc>
            </w:tr>
            <w:tr w:rsidR="00AF38A9" w:rsidRPr="00D7490D" w14:paraId="3C10C9FA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6871723B" w14:textId="13BB96BE" w:rsidR="00AF38A9" w:rsidRDefault="00AF38A9" w:rsidP="00AF38A9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33838A5" w14:textId="32516B22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E1EB67" w14:textId="33EB6976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</w:t>
                  </w:r>
                </w:p>
              </w:tc>
            </w:tr>
            <w:tr w:rsidR="00AF38A9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AF38A9" w:rsidRPr="00ED4E85" w:rsidRDefault="00AF38A9" w:rsidP="00AF38A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AF38A9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AF38A9" w:rsidRPr="00D7490D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AF38A9" w:rsidRPr="00D7490D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AF38A9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 +++</w:t>
                  </w:r>
                </w:p>
              </w:tc>
            </w:tr>
            <w:tr w:rsidR="00AF38A9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AF38A9" w:rsidRPr="00D7490D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AF38A9" w:rsidRPr="00D7490D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 +++</w:t>
                  </w:r>
                </w:p>
              </w:tc>
            </w:tr>
            <w:tr w:rsidR="00AF38A9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 +++</w:t>
                  </w:r>
                </w:p>
              </w:tc>
            </w:tr>
            <w:tr w:rsidR="00AF38A9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AF38A9" w:rsidRPr="00D7490D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AF38A9" w:rsidRPr="00D7490D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AF38A9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AF38A9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AF38A9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F38A9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AF38A9" w:rsidRPr="00D7490D" w:rsidRDefault="00AF38A9" w:rsidP="00AF38A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AF38A9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AF38A9" w:rsidRPr="00D7490D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AF38A9" w:rsidRPr="00D7490D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AF38A9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AF38A9" w:rsidRPr="00D7490D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AF38A9" w:rsidRPr="00D7490D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AF38A9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F38A9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AF38A9" w:rsidRDefault="00AF38A9" w:rsidP="00AF38A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AF38A9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AF38A9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AF38A9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AF38A9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AF38A9" w:rsidRPr="00D7490D" w:rsidRDefault="00AF38A9" w:rsidP="00AF38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AF38A9" w:rsidRDefault="00AF38A9" w:rsidP="00AF38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E3204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3D50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4F02"/>
    <w:rsid w:val="005F78E1"/>
    <w:rsid w:val="00630305"/>
    <w:rsid w:val="006339F3"/>
    <w:rsid w:val="006424A2"/>
    <w:rsid w:val="00652A4D"/>
    <w:rsid w:val="00655783"/>
    <w:rsid w:val="0066227D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54BA5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35F4"/>
    <w:rsid w:val="00AE6D8E"/>
    <w:rsid w:val="00AE7F60"/>
    <w:rsid w:val="00AF38A9"/>
    <w:rsid w:val="00B17A67"/>
    <w:rsid w:val="00B26E37"/>
    <w:rsid w:val="00B36B1D"/>
    <w:rsid w:val="00B40A2B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A27D6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D62A1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07692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E78F6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77BC4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E3C82C3-BE30-46D6-B52F-C64259675063}"/>
</file>

<file path=customXml/itemProps2.xml><?xml version="1.0" encoding="utf-8"?>
<ds:datastoreItem xmlns:ds="http://schemas.openxmlformats.org/officeDocument/2006/customXml" ds:itemID="{E425F5BF-6F8F-4670-9899-6ACB26D1F08F}"/>
</file>

<file path=customXml/itemProps3.xml><?xml version="1.0" encoding="utf-8"?>
<ds:datastoreItem xmlns:ds="http://schemas.openxmlformats.org/officeDocument/2006/customXml" ds:itemID="{F80317E3-4691-45F9-B8DB-0AE190F8A9B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4</Words>
  <Characters>2664</Characters>
  <Application>Microsoft Office Word</Application>
  <DocSecurity>0</DocSecurity>
  <Lines>242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3</cp:revision>
  <cp:lastPrinted>2024-12-11T12:34:00Z</cp:lastPrinted>
  <dcterms:created xsi:type="dcterms:W3CDTF">2026-01-15T20:28:00Z</dcterms:created>
  <dcterms:modified xsi:type="dcterms:W3CDTF">2026-01-15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